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8503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8D53ADF" w:rsidR="007B4A91" w:rsidRDefault="0019029D">
      <w:pPr>
        <w:rPr>
          <w:sz w:val="28"/>
          <w:szCs w:val="28"/>
        </w:rPr>
      </w:pPr>
      <w:r>
        <w:rPr>
          <w:sz w:val="28"/>
          <w:szCs w:val="28"/>
        </w:rPr>
        <w:t>Trembling Trivia</w:t>
      </w:r>
    </w:p>
    <w:p w14:paraId="34A9E19B" w14:textId="77777777" w:rsidR="007B4A91" w:rsidRDefault="00A8503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91EE6D7" w:rsidR="007B4A91" w:rsidRDefault="0077548C">
      <w:pPr>
        <w:ind w:left="720"/>
        <w:rPr>
          <w:sz w:val="28"/>
          <w:szCs w:val="28"/>
        </w:rPr>
      </w:pPr>
      <w:r>
        <w:rPr>
          <w:sz w:val="28"/>
          <w:szCs w:val="28"/>
        </w:rPr>
        <w:t>Escape</w:t>
      </w:r>
    </w:p>
    <w:p w14:paraId="3D632C61" w14:textId="77777777" w:rsidR="007B4A91" w:rsidRDefault="00A8503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CD519EB" w:rsidR="007B4A91" w:rsidRDefault="007B4A91" w:rsidP="0077548C">
      <w:pPr>
        <w:ind w:left="360"/>
        <w:rPr>
          <w:sz w:val="28"/>
          <w:szCs w:val="28"/>
        </w:rPr>
      </w:pPr>
    </w:p>
    <w:p w14:paraId="46502FBA" w14:textId="7A033F8A" w:rsidR="0077548C" w:rsidRDefault="0077548C" w:rsidP="0077548C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You are </w:t>
      </w:r>
      <w:proofErr w:type="spellStart"/>
      <w:r>
        <w:rPr>
          <w:sz w:val="28"/>
          <w:szCs w:val="28"/>
        </w:rPr>
        <w:t>stuckin</w:t>
      </w:r>
      <w:proofErr w:type="spellEnd"/>
      <w:r>
        <w:rPr>
          <w:sz w:val="28"/>
          <w:szCs w:val="28"/>
        </w:rPr>
        <w:t xml:space="preserve"> a mansion and are trying to escape. You have to solve </w:t>
      </w:r>
    </w:p>
    <w:p w14:paraId="6102F988" w14:textId="77777777" w:rsidR="007B4A91" w:rsidRDefault="00A8503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B3BC9DC" w:rsidR="007B4A91" w:rsidRDefault="0077548C">
      <w:pPr>
        <w:ind w:left="720"/>
        <w:rPr>
          <w:sz w:val="28"/>
          <w:szCs w:val="28"/>
        </w:rPr>
      </w:pPr>
      <w:r>
        <w:rPr>
          <w:sz w:val="28"/>
          <w:szCs w:val="28"/>
        </w:rPr>
        <w:t>Questions to get closer to the exit, if you get it right</w:t>
      </w:r>
      <w:r w:rsidR="00A37E1F">
        <w:rPr>
          <w:sz w:val="28"/>
          <w:szCs w:val="28"/>
        </w:rPr>
        <w:t xml:space="preserve">. But if it is incorrect, then you have to do a challenge(minigame), and you don’t progress further. If you have </w:t>
      </w:r>
      <w:proofErr w:type="gramStart"/>
      <w:r w:rsidR="00A37E1F">
        <w:rPr>
          <w:sz w:val="28"/>
          <w:szCs w:val="28"/>
        </w:rPr>
        <w:t>fail</w:t>
      </w:r>
      <w:proofErr w:type="gramEnd"/>
      <w:r w:rsidR="00A37E1F">
        <w:rPr>
          <w:sz w:val="28"/>
          <w:szCs w:val="28"/>
        </w:rPr>
        <w:t xml:space="preserve"> the </w:t>
      </w:r>
      <w:proofErr w:type="spellStart"/>
      <w:r w:rsidR="00A37E1F">
        <w:rPr>
          <w:sz w:val="28"/>
          <w:szCs w:val="28"/>
        </w:rPr>
        <w:t>challege</w:t>
      </w:r>
      <w:proofErr w:type="spellEnd"/>
      <w:r w:rsidR="00A37E1F">
        <w:rPr>
          <w:sz w:val="28"/>
          <w:szCs w:val="28"/>
        </w:rPr>
        <w:t xml:space="preserve"> you die. This is a </w:t>
      </w:r>
      <w:proofErr w:type="spellStart"/>
      <w:r w:rsidR="00A37E1F">
        <w:rPr>
          <w:sz w:val="28"/>
          <w:szCs w:val="28"/>
        </w:rPr>
        <w:t>multiplyer</w:t>
      </w:r>
      <w:proofErr w:type="spellEnd"/>
      <w:r w:rsidR="00A37E1F">
        <w:rPr>
          <w:sz w:val="28"/>
          <w:szCs w:val="28"/>
        </w:rPr>
        <w:t xml:space="preserve"> game. The first one out is the winner. If you </w:t>
      </w:r>
    </w:p>
    <w:p w14:paraId="0AE3FDBE" w14:textId="77777777" w:rsidR="007B4A91" w:rsidRDefault="00A8503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5C822A1" w:rsidR="007B4A91" w:rsidRDefault="00A37E1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20 blocks to the exit, each block is a question. But some blocks are red, which are death blocks. You have to do a challenge and answer a question. This game is in first person. If </w:t>
      </w:r>
      <w:proofErr w:type="spellStart"/>
      <w:r>
        <w:rPr>
          <w:sz w:val="28"/>
          <w:szCs w:val="28"/>
        </w:rPr>
        <w:t>your</w:t>
      </w:r>
      <w:proofErr w:type="spellEnd"/>
      <w:r>
        <w:rPr>
          <w:sz w:val="28"/>
          <w:szCs w:val="28"/>
        </w:rPr>
        <w:t xml:space="preserve"> lucky, you will find a pass on your route. Get there first to obtain it. Then you skip the next question,</w:t>
      </w:r>
      <w:r w:rsidR="0019029D">
        <w:rPr>
          <w:sz w:val="28"/>
          <w:szCs w:val="28"/>
        </w:rPr>
        <w:t xml:space="preserve"> this is a laptop game.</w:t>
      </w:r>
    </w:p>
    <w:p w14:paraId="49E56244" w14:textId="1C51DE88" w:rsidR="0019029D" w:rsidRDefault="0019029D">
      <w:pPr>
        <w:ind w:left="720"/>
        <w:rPr>
          <w:sz w:val="28"/>
          <w:szCs w:val="28"/>
        </w:rPr>
      </w:pPr>
      <w:r>
        <w:rPr>
          <w:sz w:val="28"/>
          <w:szCs w:val="28"/>
        </w:rPr>
        <w:t>Created in vs code</w:t>
      </w:r>
    </w:p>
    <w:p w14:paraId="35A4557A" w14:textId="77777777" w:rsidR="007B4A91" w:rsidRDefault="00A8503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F8FF913" w:rsidR="007B4A91" w:rsidRDefault="00A37E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(child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F6A1218" w:rsidR="007B4A91" w:rsidRDefault="00A37E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swer questions and try to escap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F99E965" w:rsidR="007B4A91" w:rsidRDefault="00A37E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ystrious</w:t>
            </w:r>
            <w:proofErr w:type="spellEnd"/>
            <w:r>
              <w:rPr>
                <w:sz w:val="28"/>
                <w:szCs w:val="28"/>
              </w:rPr>
              <w:t xml:space="preserve">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EFC5B6E" w:rsidR="007B4A91" w:rsidRDefault="00A37E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termines who is right or wrong. Decides challenge, and </w:t>
            </w:r>
            <w:proofErr w:type="spellStart"/>
            <w:r>
              <w:rPr>
                <w:sz w:val="28"/>
                <w:szCs w:val="28"/>
              </w:rPr>
              <w:t>trys</w:t>
            </w:r>
            <w:proofErr w:type="spellEnd"/>
            <w:r>
              <w:rPr>
                <w:sz w:val="28"/>
                <w:szCs w:val="28"/>
              </w:rPr>
              <w:t xml:space="preserve"> to kill them al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6FA658DC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017C176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ath bl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EC58C3C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automatically make the user do a challeng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052DE12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F74E897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s user to skip a questi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5EA16A0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E17AC75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ees the first user to reach it, </w:t>
            </w:r>
            <w:proofErr w:type="spellStart"/>
            <w:r>
              <w:rPr>
                <w:sz w:val="28"/>
                <w:szCs w:val="28"/>
              </w:rPr>
              <w:t>whil</w:t>
            </w:r>
            <w:proofErr w:type="spellEnd"/>
            <w:r>
              <w:rPr>
                <w:sz w:val="28"/>
                <w:szCs w:val="28"/>
              </w:rPr>
              <w:t xml:space="preserve"> everyone else lose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E68252F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OPTIONAL* darkne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75EDB8C" w:rsidR="007B4A91" w:rsidRDefault="00A37E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 one point darkness will be swallowing up whoever is left behind, and </w:t>
            </w:r>
            <w:proofErr w:type="spellStart"/>
            <w:r>
              <w:rPr>
                <w:sz w:val="28"/>
                <w:szCs w:val="28"/>
              </w:rPr>
              <w:t>peiple</w:t>
            </w:r>
            <w:proofErr w:type="spellEnd"/>
            <w:r>
              <w:rPr>
                <w:sz w:val="28"/>
                <w:szCs w:val="28"/>
              </w:rPr>
              <w:t xml:space="preserve"> who are ahead are safe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58D81BD" w:rsidR="00556965" w:rsidRDefault="0019029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FC5958D" wp14:editId="13BBC741">
                <wp:simplePos x="0" y="0"/>
                <wp:positionH relativeFrom="column">
                  <wp:posOffset>3581399</wp:posOffset>
                </wp:positionH>
                <wp:positionV relativeFrom="paragraph">
                  <wp:posOffset>-438150</wp:posOffset>
                </wp:positionV>
                <wp:extent cx="400050" cy="695325"/>
                <wp:effectExtent l="57150" t="19050" r="76200" b="8572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6953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E8A093" id="Straight Connector 25" o:spid="_x0000_s1026" style="position:absolute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pt,-34.5pt" to="313.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33DA02" wp14:editId="4E5C0BD7">
                <wp:simplePos x="0" y="0"/>
                <wp:positionH relativeFrom="column">
                  <wp:posOffset>6153150</wp:posOffset>
                </wp:positionH>
                <wp:positionV relativeFrom="paragraph">
                  <wp:posOffset>-466724</wp:posOffset>
                </wp:positionV>
                <wp:extent cx="323850" cy="685800"/>
                <wp:effectExtent l="57150" t="19050" r="76200" b="952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6858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3D095" id="Straight Connector 2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4.5pt,-36.75pt" to="510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073A61" wp14:editId="4C2B56AD">
                <wp:simplePos x="0" y="0"/>
                <wp:positionH relativeFrom="column">
                  <wp:posOffset>5219700</wp:posOffset>
                </wp:positionH>
                <wp:positionV relativeFrom="paragraph">
                  <wp:posOffset>-495300</wp:posOffset>
                </wp:positionV>
                <wp:extent cx="9525" cy="828675"/>
                <wp:effectExtent l="57150" t="19050" r="66675" b="8572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8286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AF6CE9" id="Straight Connector 23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1pt,-39pt" to="411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2E7587" wp14:editId="3E8FC80F">
                <wp:simplePos x="0" y="0"/>
                <wp:positionH relativeFrom="column">
                  <wp:posOffset>4743449</wp:posOffset>
                </wp:positionH>
                <wp:positionV relativeFrom="paragraph">
                  <wp:posOffset>-476250</wp:posOffset>
                </wp:positionV>
                <wp:extent cx="28575" cy="819150"/>
                <wp:effectExtent l="57150" t="19050" r="66675" b="952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8191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C29DE6" id="Straight Connector 2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5pt,-37.5pt" to="375.75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A37E1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A99AAA2" wp14:editId="52AC3685">
                <wp:simplePos x="0" y="0"/>
                <wp:positionH relativeFrom="column">
                  <wp:posOffset>4772025</wp:posOffset>
                </wp:positionH>
                <wp:positionV relativeFrom="paragraph">
                  <wp:posOffset>-171450</wp:posOffset>
                </wp:positionV>
                <wp:extent cx="438150" cy="476250"/>
                <wp:effectExtent l="57150" t="19050" r="76200" b="952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476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5A18DF" id="Rectangle 17" o:spid="_x0000_s1026" style="position:absolute;margin-left:375.75pt;margin-top:-13.5pt;width:34.5pt;height:37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" fillcolor="white [3212]" strokecolor="#4579b8 [3044]">
                <v:shadow on="t" color="black" opacity="22937f" origin=",.5" offset="0,.63889mm"/>
              </v:rect>
            </w:pict>
          </mc:Fallback>
        </mc:AlternateContent>
      </w:r>
      <w:r w:rsidR="00A37E1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7512A9" wp14:editId="57A9B40B">
                <wp:simplePos x="0" y="0"/>
                <wp:positionH relativeFrom="column">
                  <wp:posOffset>3609975</wp:posOffset>
                </wp:positionH>
                <wp:positionV relativeFrom="paragraph">
                  <wp:posOffset>-466725</wp:posOffset>
                </wp:positionV>
                <wp:extent cx="2876550" cy="1419225"/>
                <wp:effectExtent l="57150" t="19050" r="76200" b="1047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6550" cy="14192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F7DE49" id="Rectangle 16" o:spid="_x0000_s1026" style="position:absolute;margin-left:284.25pt;margin-top:-36.75pt;width:226.5pt;height:11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1C560CE8" w14:textId="49BA3102" w:rsidR="007B4A91" w:rsidRDefault="0019029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6F6ED93" wp14:editId="3A71F0AF">
                <wp:simplePos x="0" y="0"/>
                <wp:positionH relativeFrom="column">
                  <wp:posOffset>4991100</wp:posOffset>
                </wp:positionH>
                <wp:positionV relativeFrom="paragraph">
                  <wp:posOffset>120015</wp:posOffset>
                </wp:positionV>
                <wp:extent cx="219075" cy="247651"/>
                <wp:effectExtent l="0" t="0" r="28575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" cy="247651"/>
                        </a:xfrm>
                        <a:custGeom>
                          <a:avLst/>
                          <a:gdLst>
                            <a:gd name="connsiteX0" fmla="*/ 0 w 285750"/>
                            <a:gd name="connsiteY0" fmla="*/ 0 h 228600"/>
                            <a:gd name="connsiteX1" fmla="*/ 285750 w 285750"/>
                            <a:gd name="connsiteY1" fmla="*/ 0 h 228600"/>
                            <a:gd name="connsiteX2" fmla="*/ 285750 w 285750"/>
                            <a:gd name="connsiteY2" fmla="*/ 228600 h 228600"/>
                            <a:gd name="connsiteX3" fmla="*/ 0 w 285750"/>
                            <a:gd name="connsiteY3" fmla="*/ 228600 h 228600"/>
                            <a:gd name="connsiteX4" fmla="*/ 0 w 285750"/>
                            <a:gd name="connsiteY4" fmla="*/ 0 h 228600"/>
                            <a:gd name="connsiteX0" fmla="*/ 0 w 285750"/>
                            <a:gd name="connsiteY0" fmla="*/ 0 h 342900"/>
                            <a:gd name="connsiteX1" fmla="*/ 285750 w 285750"/>
                            <a:gd name="connsiteY1" fmla="*/ 0 h 342900"/>
                            <a:gd name="connsiteX2" fmla="*/ 228600 w 285750"/>
                            <a:gd name="connsiteY2" fmla="*/ 342900 h 342900"/>
                            <a:gd name="connsiteX3" fmla="*/ 0 w 285750"/>
                            <a:gd name="connsiteY3" fmla="*/ 228600 h 342900"/>
                            <a:gd name="connsiteX4" fmla="*/ 0 w 285750"/>
                            <a:gd name="connsiteY4" fmla="*/ 0 h 342900"/>
                            <a:gd name="connsiteX0" fmla="*/ 0 w 285750"/>
                            <a:gd name="connsiteY0" fmla="*/ 0 h 285750"/>
                            <a:gd name="connsiteX1" fmla="*/ 285750 w 285750"/>
                            <a:gd name="connsiteY1" fmla="*/ 0 h 285750"/>
                            <a:gd name="connsiteX2" fmla="*/ 200025 w 285750"/>
                            <a:gd name="connsiteY2" fmla="*/ 285750 h 285750"/>
                            <a:gd name="connsiteX3" fmla="*/ 0 w 285750"/>
                            <a:gd name="connsiteY3" fmla="*/ 228600 h 285750"/>
                            <a:gd name="connsiteX4" fmla="*/ 0 w 285750"/>
                            <a:gd name="connsiteY4" fmla="*/ 0 h 285750"/>
                            <a:gd name="connsiteX0" fmla="*/ 0 w 200025"/>
                            <a:gd name="connsiteY0" fmla="*/ 0 h 285750"/>
                            <a:gd name="connsiteX1" fmla="*/ 161925 w 200025"/>
                            <a:gd name="connsiteY1" fmla="*/ 19050 h 285750"/>
                            <a:gd name="connsiteX2" fmla="*/ 200025 w 200025"/>
                            <a:gd name="connsiteY2" fmla="*/ 285750 h 285750"/>
                            <a:gd name="connsiteX3" fmla="*/ 0 w 200025"/>
                            <a:gd name="connsiteY3" fmla="*/ 228600 h 285750"/>
                            <a:gd name="connsiteX4" fmla="*/ 0 w 200025"/>
                            <a:gd name="connsiteY4" fmla="*/ 0 h 285750"/>
                            <a:gd name="connsiteX0" fmla="*/ 66675 w 200025"/>
                            <a:gd name="connsiteY0" fmla="*/ 0 h 285750"/>
                            <a:gd name="connsiteX1" fmla="*/ 161925 w 200025"/>
                            <a:gd name="connsiteY1" fmla="*/ 19050 h 285750"/>
                            <a:gd name="connsiteX2" fmla="*/ 200025 w 200025"/>
                            <a:gd name="connsiteY2" fmla="*/ 285750 h 285750"/>
                            <a:gd name="connsiteX3" fmla="*/ 0 w 200025"/>
                            <a:gd name="connsiteY3" fmla="*/ 228600 h 285750"/>
                            <a:gd name="connsiteX4" fmla="*/ 66675 w 200025"/>
                            <a:gd name="connsiteY4" fmla="*/ 0 h 285750"/>
                            <a:gd name="connsiteX0" fmla="*/ 0 w 133350"/>
                            <a:gd name="connsiteY0" fmla="*/ 0 h 285750"/>
                            <a:gd name="connsiteX1" fmla="*/ 95250 w 133350"/>
                            <a:gd name="connsiteY1" fmla="*/ 19050 h 285750"/>
                            <a:gd name="connsiteX2" fmla="*/ 133350 w 133350"/>
                            <a:gd name="connsiteY2" fmla="*/ 285750 h 285750"/>
                            <a:gd name="connsiteX3" fmla="*/ 0 w 133350"/>
                            <a:gd name="connsiteY3" fmla="*/ 209550 h 285750"/>
                            <a:gd name="connsiteX4" fmla="*/ 0 w 133350"/>
                            <a:gd name="connsiteY4" fmla="*/ 0 h 285750"/>
                            <a:gd name="connsiteX0" fmla="*/ 0 w 95250"/>
                            <a:gd name="connsiteY0" fmla="*/ 0 h 257175"/>
                            <a:gd name="connsiteX1" fmla="*/ 95250 w 95250"/>
                            <a:gd name="connsiteY1" fmla="*/ 19050 h 257175"/>
                            <a:gd name="connsiteX2" fmla="*/ 85725 w 95250"/>
                            <a:gd name="connsiteY2" fmla="*/ 257175 h 257175"/>
                            <a:gd name="connsiteX3" fmla="*/ 0 w 95250"/>
                            <a:gd name="connsiteY3" fmla="*/ 209550 h 257175"/>
                            <a:gd name="connsiteX4" fmla="*/ 0 w 95250"/>
                            <a:gd name="connsiteY4" fmla="*/ 0 h 257175"/>
                            <a:gd name="connsiteX0" fmla="*/ 0 w 95250"/>
                            <a:gd name="connsiteY0" fmla="*/ 0 h 257175"/>
                            <a:gd name="connsiteX1" fmla="*/ 95250 w 95250"/>
                            <a:gd name="connsiteY1" fmla="*/ 85725 h 257175"/>
                            <a:gd name="connsiteX2" fmla="*/ 85725 w 95250"/>
                            <a:gd name="connsiteY2" fmla="*/ 257175 h 257175"/>
                            <a:gd name="connsiteX3" fmla="*/ 0 w 95250"/>
                            <a:gd name="connsiteY3" fmla="*/ 209550 h 257175"/>
                            <a:gd name="connsiteX4" fmla="*/ 0 w 95250"/>
                            <a:gd name="connsiteY4" fmla="*/ 0 h 257175"/>
                            <a:gd name="connsiteX0" fmla="*/ 38100 w 95250"/>
                            <a:gd name="connsiteY0" fmla="*/ 28575 h 171450"/>
                            <a:gd name="connsiteX1" fmla="*/ 95250 w 95250"/>
                            <a:gd name="connsiteY1" fmla="*/ 0 h 171450"/>
                            <a:gd name="connsiteX2" fmla="*/ 85725 w 95250"/>
                            <a:gd name="connsiteY2" fmla="*/ 171450 h 171450"/>
                            <a:gd name="connsiteX3" fmla="*/ 0 w 95250"/>
                            <a:gd name="connsiteY3" fmla="*/ 123825 h 171450"/>
                            <a:gd name="connsiteX4" fmla="*/ 38100 w 95250"/>
                            <a:gd name="connsiteY4" fmla="*/ 28575 h 171450"/>
                            <a:gd name="connsiteX0" fmla="*/ 38100 w 91587"/>
                            <a:gd name="connsiteY0" fmla="*/ 0 h 142875"/>
                            <a:gd name="connsiteX1" fmla="*/ 91587 w 91587"/>
                            <a:gd name="connsiteY1" fmla="*/ 7144 h 142875"/>
                            <a:gd name="connsiteX2" fmla="*/ 85725 w 91587"/>
                            <a:gd name="connsiteY2" fmla="*/ 142875 h 142875"/>
                            <a:gd name="connsiteX3" fmla="*/ 0 w 91587"/>
                            <a:gd name="connsiteY3" fmla="*/ 95250 h 142875"/>
                            <a:gd name="connsiteX4" fmla="*/ 38100 w 91587"/>
                            <a:gd name="connsiteY4" fmla="*/ 0 h 142875"/>
                            <a:gd name="connsiteX0" fmla="*/ 38100 w 109904"/>
                            <a:gd name="connsiteY0" fmla="*/ 21431 h 164306"/>
                            <a:gd name="connsiteX1" fmla="*/ 109904 w 109904"/>
                            <a:gd name="connsiteY1" fmla="*/ 0 h 164306"/>
                            <a:gd name="connsiteX2" fmla="*/ 85725 w 109904"/>
                            <a:gd name="connsiteY2" fmla="*/ 164306 h 164306"/>
                            <a:gd name="connsiteX3" fmla="*/ 0 w 109904"/>
                            <a:gd name="connsiteY3" fmla="*/ 116681 h 164306"/>
                            <a:gd name="connsiteX4" fmla="*/ 38100 w 109904"/>
                            <a:gd name="connsiteY4" fmla="*/ 21431 h 164306"/>
                            <a:gd name="connsiteX0" fmla="*/ 38100 w 109904"/>
                            <a:gd name="connsiteY0" fmla="*/ 21431 h 192881"/>
                            <a:gd name="connsiteX1" fmla="*/ 109904 w 109904"/>
                            <a:gd name="connsiteY1" fmla="*/ 0 h 192881"/>
                            <a:gd name="connsiteX2" fmla="*/ 78398 w 109904"/>
                            <a:gd name="connsiteY2" fmla="*/ 192881 h 192881"/>
                            <a:gd name="connsiteX3" fmla="*/ 0 w 109904"/>
                            <a:gd name="connsiteY3" fmla="*/ 116681 h 192881"/>
                            <a:gd name="connsiteX4" fmla="*/ 38100 w 109904"/>
                            <a:gd name="connsiteY4" fmla="*/ 21431 h 192881"/>
                            <a:gd name="connsiteX0" fmla="*/ 38100 w 109904"/>
                            <a:gd name="connsiteY0" fmla="*/ 21431 h 192881"/>
                            <a:gd name="connsiteX1" fmla="*/ 109904 w 109904"/>
                            <a:gd name="connsiteY1" fmla="*/ 0 h 192881"/>
                            <a:gd name="connsiteX2" fmla="*/ 78398 w 109904"/>
                            <a:gd name="connsiteY2" fmla="*/ 192881 h 192881"/>
                            <a:gd name="connsiteX3" fmla="*/ 0 w 109904"/>
                            <a:gd name="connsiteY3" fmla="*/ 116681 h 192881"/>
                            <a:gd name="connsiteX4" fmla="*/ 38100 w 109904"/>
                            <a:gd name="connsiteY4" fmla="*/ 21431 h 192881"/>
                            <a:gd name="connsiteX0" fmla="*/ 38100 w 109904"/>
                            <a:gd name="connsiteY0" fmla="*/ 21431 h 192881"/>
                            <a:gd name="connsiteX1" fmla="*/ 109904 w 109904"/>
                            <a:gd name="connsiteY1" fmla="*/ 0 h 192881"/>
                            <a:gd name="connsiteX2" fmla="*/ 78398 w 109904"/>
                            <a:gd name="connsiteY2" fmla="*/ 192881 h 192881"/>
                            <a:gd name="connsiteX3" fmla="*/ 0 w 109904"/>
                            <a:gd name="connsiteY3" fmla="*/ 116681 h 192881"/>
                            <a:gd name="connsiteX4" fmla="*/ 38100 w 109904"/>
                            <a:gd name="connsiteY4" fmla="*/ 21431 h 192881"/>
                            <a:gd name="connsiteX0" fmla="*/ 38100 w 113567"/>
                            <a:gd name="connsiteY0" fmla="*/ 0 h 171450"/>
                            <a:gd name="connsiteX1" fmla="*/ 113567 w 113567"/>
                            <a:gd name="connsiteY1" fmla="*/ 28575 h 171450"/>
                            <a:gd name="connsiteX2" fmla="*/ 78398 w 113567"/>
                            <a:gd name="connsiteY2" fmla="*/ 171450 h 171450"/>
                            <a:gd name="connsiteX3" fmla="*/ 0 w 113567"/>
                            <a:gd name="connsiteY3" fmla="*/ 95250 h 171450"/>
                            <a:gd name="connsiteX4" fmla="*/ 38100 w 113567"/>
                            <a:gd name="connsiteY4" fmla="*/ 0 h 171450"/>
                            <a:gd name="connsiteX0" fmla="*/ 38100 w 113567"/>
                            <a:gd name="connsiteY0" fmla="*/ 0 h 185738"/>
                            <a:gd name="connsiteX1" fmla="*/ 113567 w 113567"/>
                            <a:gd name="connsiteY1" fmla="*/ 28575 h 185738"/>
                            <a:gd name="connsiteX2" fmla="*/ 62413 w 113567"/>
                            <a:gd name="connsiteY2" fmla="*/ 185738 h 185738"/>
                            <a:gd name="connsiteX3" fmla="*/ 0 w 113567"/>
                            <a:gd name="connsiteY3" fmla="*/ 95250 h 185738"/>
                            <a:gd name="connsiteX4" fmla="*/ 38100 w 113567"/>
                            <a:gd name="connsiteY4" fmla="*/ 0 h 185738"/>
                            <a:gd name="connsiteX0" fmla="*/ 38100 w 113567"/>
                            <a:gd name="connsiteY0" fmla="*/ 0 h 185738"/>
                            <a:gd name="connsiteX1" fmla="*/ 113567 w 113567"/>
                            <a:gd name="connsiteY1" fmla="*/ 14288 h 185738"/>
                            <a:gd name="connsiteX2" fmla="*/ 62413 w 113567"/>
                            <a:gd name="connsiteY2" fmla="*/ 185738 h 185738"/>
                            <a:gd name="connsiteX3" fmla="*/ 0 w 113567"/>
                            <a:gd name="connsiteY3" fmla="*/ 95250 h 185738"/>
                            <a:gd name="connsiteX4" fmla="*/ 38100 w 113567"/>
                            <a:gd name="connsiteY4" fmla="*/ 0 h 18573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567" h="185738">
                              <a:moveTo>
                                <a:pt x="38100" y="0"/>
                              </a:moveTo>
                              <a:lnTo>
                                <a:pt x="113567" y="14288"/>
                              </a:lnTo>
                              <a:cubicBezTo>
                                <a:pt x="103065" y="78582"/>
                                <a:pt x="94896" y="164307"/>
                                <a:pt x="62413" y="185738"/>
                              </a:cubicBezTo>
                              <a:lnTo>
                                <a:pt x="0" y="95250"/>
                              </a:lnTo>
                              <a:lnTo>
                                <a:pt x="3810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4D318E" w14:textId="793D3F51" w:rsidR="0019029D" w:rsidRDefault="0019029D">
                            <w: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6ED93" id="Text Box 29" o:spid="_x0000_s1026" style="position:absolute;margin-left:393pt;margin-top:9.45pt;width:17.25pt;height:19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13567,18573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" adj="-11796480,,5400" path="m38100,r75467,14288c103065,78582,94896,164307,62413,185738l,95250,38100,xe" fillcolor="#8db3e2 [1311]" strokecolor="#8db3e2 [1311]" strokeweight="2pt">
                <v:stroke joinstyle="miter"/>
                <v:formulas/>
                <v:path arrowok="t" o:connecttype="custom" o:connectlocs="73496,0;219075,19051;120397,247651;0,127000;73496,0" o:connectangles="0,0,0,0,0" textboxrect="0,0,113567,185738"/>
                <v:textbox>
                  <w:txbxContent>
                    <w:p w14:paraId="6C4D318E" w14:textId="793D3F51" w:rsidR="0019029D" w:rsidRDefault="0019029D">
                      <w: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4961F75" wp14:editId="0EF77C6B">
                <wp:simplePos x="0" y="0"/>
                <wp:positionH relativeFrom="column">
                  <wp:posOffset>4991100</wp:posOffset>
                </wp:positionH>
                <wp:positionV relativeFrom="paragraph">
                  <wp:posOffset>43815</wp:posOffset>
                </wp:positionV>
                <wp:extent cx="219075" cy="428625"/>
                <wp:effectExtent l="57150" t="19050" r="85725" b="104775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926606" id="Oval 28" o:spid="_x0000_s1026" style="position:absolute;margin-left:393pt;margin-top:3.45pt;width:17.25pt;height:33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6E711AF" wp14:editId="370C41E6">
                <wp:simplePos x="0" y="0"/>
                <wp:positionH relativeFrom="column">
                  <wp:posOffset>4924425</wp:posOffset>
                </wp:positionH>
                <wp:positionV relativeFrom="paragraph">
                  <wp:posOffset>24765</wp:posOffset>
                </wp:positionV>
                <wp:extent cx="219075" cy="428625"/>
                <wp:effectExtent l="57150" t="19050" r="85725" b="10477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B0BE3F" id="Oval 27" o:spid="_x0000_s1026" style="position:absolute;margin-left:387.75pt;margin-top:1.95pt;width:17.25pt;height:33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A74C21" wp14:editId="055EC4E0">
                <wp:simplePos x="0" y="0"/>
                <wp:positionH relativeFrom="column">
                  <wp:posOffset>4695825</wp:posOffset>
                </wp:positionH>
                <wp:positionV relativeFrom="paragraph">
                  <wp:posOffset>120016</wp:posOffset>
                </wp:positionV>
                <wp:extent cx="600075" cy="247650"/>
                <wp:effectExtent l="57150" t="19050" r="66675" b="95250"/>
                <wp:wrapNone/>
                <wp:docPr id="19" name="Trapezoi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247650"/>
                        </a:xfrm>
                        <a:prstGeom prst="trapezoid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AC11E" id="Trapezoid 19" o:spid="_x0000_s1026" style="position:absolute;margin-left:369.75pt;margin-top:9.45pt;width:47.25pt;height:1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0075,247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" path="m,247650l61913,,538163,r61912,247650l,247650xe" fillcolor="#c0504d [3205]" strokecolor="#bc4542 [3045]">
                <v:fill color2="#dfa7a6 [1621]" rotate="t" angle="180" focus="100%" type="gradient">
                  <o:fill v:ext="view" type="gradientUnscaled"/>
                </v:fill>
                <v:shadow on="t" color="black" opacity="22937f" origin=",.5" offset="0,.63889mm"/>
                <v:path arrowok="t" o:connecttype="custom" o:connectlocs="0,247650;61913,0;538163,0;600075,247650;0,247650" o:connectangles="0,0,0,0,0"/>
              </v:shape>
            </w:pict>
          </mc:Fallback>
        </mc:AlternateContent>
      </w:r>
      <w:r w:rsidR="0077548C">
        <w:rPr>
          <w:sz w:val="28"/>
          <w:szCs w:val="28"/>
        </w:rPr>
        <w:t xml:space="preserve">Game </w:t>
      </w:r>
      <w:proofErr w:type="gramStart"/>
      <w:r w:rsidR="0077548C">
        <w:rPr>
          <w:sz w:val="28"/>
          <w:szCs w:val="28"/>
        </w:rPr>
        <w:t>its</w:t>
      </w:r>
      <w:proofErr w:type="gramEnd"/>
      <w:r w:rsidR="0077548C">
        <w:rPr>
          <w:sz w:val="28"/>
          <w:szCs w:val="28"/>
        </w:rPr>
        <w:t xml:space="preserve"> based off of: trivia murder party</w:t>
      </w:r>
    </w:p>
    <w:p w14:paraId="442F6C1C" w14:textId="62B4BC5D" w:rsidR="007B4A91" w:rsidRDefault="0019029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ADF356E" wp14:editId="4A2FA252">
                <wp:simplePos x="0" y="0"/>
                <wp:positionH relativeFrom="column">
                  <wp:posOffset>4610101</wp:posOffset>
                </wp:positionH>
                <wp:positionV relativeFrom="paragraph">
                  <wp:posOffset>142240</wp:posOffset>
                </wp:positionV>
                <wp:extent cx="781050" cy="285750"/>
                <wp:effectExtent l="57150" t="19050" r="76200" b="95250"/>
                <wp:wrapNone/>
                <wp:docPr id="20" name="Trapezoi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050" cy="285750"/>
                        </a:xfrm>
                        <a:prstGeom prst="trapezoid">
                          <a:avLst/>
                        </a:prstGeom>
                        <a:solidFill>
                          <a:schemeClr val="bg2">
                            <a:lumMod val="10000"/>
                          </a:schemeClr>
                        </a:solidFill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83F4C" id="Trapezoid 20" o:spid="_x0000_s1026" style="position:absolute;margin-left:363pt;margin-top:11.2pt;width:61.5pt;height:2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81050,285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" path="m,285750l71438,,709613,r71437,285750l,285750xe" fillcolor="#1c1a10 [334]" strokecolor="black [3040]">
                <v:shadow on="t" color="black" opacity="22937f" origin=",.5" offset="0,.63889mm"/>
                <v:path arrowok="t" o:connecttype="custom" o:connectlocs="0,285750;71438,0;709613,0;781050,285750;0,285750" o:connectangles="0,0,0,0,0"/>
              </v:shape>
            </w:pict>
          </mc:Fallback>
        </mc:AlternateContent>
      </w:r>
      <w:r w:rsidR="00A37E1F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9BA356" wp14:editId="3DCC0DEC">
                <wp:simplePos x="0" y="0"/>
                <wp:positionH relativeFrom="column">
                  <wp:posOffset>209550</wp:posOffset>
                </wp:positionH>
                <wp:positionV relativeFrom="paragraph">
                  <wp:posOffset>111125</wp:posOffset>
                </wp:positionV>
                <wp:extent cx="2714625" cy="419100"/>
                <wp:effectExtent l="57150" t="19050" r="85725" b="952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625" cy="419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D3D6CA" id="Rectangle 2" o:spid="_x0000_s1026" style="position:absolute;margin-left:16.5pt;margin-top:8.75pt;width:213.75pt;height:3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" fillcolor="white [3212]" strokecolor="#4579b8 [3044]">
                <v:shadow on="t" color="black" opacity="22937f" origin=",.5" offset="0,.63889mm"/>
              </v:rect>
            </w:pict>
          </mc:Fallback>
        </mc:AlternateContent>
      </w:r>
      <w:r w:rsidR="0077548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62C763" wp14:editId="2F113EE2">
                <wp:simplePos x="0" y="0"/>
                <wp:positionH relativeFrom="column">
                  <wp:posOffset>504825</wp:posOffset>
                </wp:positionH>
                <wp:positionV relativeFrom="paragraph">
                  <wp:posOffset>415924</wp:posOffset>
                </wp:positionV>
                <wp:extent cx="95250" cy="66675"/>
                <wp:effectExtent l="57150" t="19050" r="76200" b="1047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666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5D999" id="Rectangle 12" o:spid="_x0000_s1026" style="position:absolute;margin-left:39.75pt;margin-top:32.75pt;width:7.5pt;height:5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77548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4F54BD" wp14:editId="50D4A567">
                <wp:simplePos x="0" y="0"/>
                <wp:positionH relativeFrom="column">
                  <wp:posOffset>857250</wp:posOffset>
                </wp:positionH>
                <wp:positionV relativeFrom="paragraph">
                  <wp:posOffset>292100</wp:posOffset>
                </wp:positionV>
                <wp:extent cx="200025" cy="76200"/>
                <wp:effectExtent l="57150" t="19050" r="85725" b="952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762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B55E9" id="Rectangle 11" o:spid="_x0000_s1026" style="position:absolute;margin-left:67.5pt;margin-top:23pt;width:15.75pt;height: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77548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C7D800" wp14:editId="109B28DC">
                <wp:simplePos x="0" y="0"/>
                <wp:positionH relativeFrom="column">
                  <wp:posOffset>876300</wp:posOffset>
                </wp:positionH>
                <wp:positionV relativeFrom="paragraph">
                  <wp:posOffset>415925</wp:posOffset>
                </wp:positionV>
                <wp:extent cx="171450" cy="57150"/>
                <wp:effectExtent l="57150" t="19050" r="76200" b="952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57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D81E32" id="Rectangle 13" o:spid="_x0000_s1026" style="position:absolute;margin-left:69pt;margin-top:32.75pt;width:13.5pt;height:4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77548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4E89DF" wp14:editId="3AE7C926">
                <wp:simplePos x="0" y="0"/>
                <wp:positionH relativeFrom="column">
                  <wp:posOffset>476250</wp:posOffset>
                </wp:positionH>
                <wp:positionV relativeFrom="paragraph">
                  <wp:posOffset>301625</wp:posOffset>
                </wp:positionV>
                <wp:extent cx="171450" cy="57150"/>
                <wp:effectExtent l="57150" t="19050" r="76200" b="952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57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66ED3" id="Rectangle 10" o:spid="_x0000_s1026" style="position:absolute;margin-left:37.5pt;margin-top:23.75pt;width:13.5pt;height: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77548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AAFB5A" wp14:editId="15D2204D">
                <wp:simplePos x="0" y="0"/>
                <wp:positionH relativeFrom="column">
                  <wp:posOffset>314325</wp:posOffset>
                </wp:positionH>
                <wp:positionV relativeFrom="paragraph">
                  <wp:posOffset>139700</wp:posOffset>
                </wp:positionV>
                <wp:extent cx="2562225" cy="114300"/>
                <wp:effectExtent l="57150" t="19050" r="47625" b="95250"/>
                <wp:wrapNone/>
                <wp:docPr id="9" name="Clou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114300"/>
                        </a:xfrm>
                        <a:prstGeom prst="cloud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D6AF13" id="Cloud 9" o:spid="_x0000_s1026" style="position:absolute;margin-left:24.75pt;margin-top:11pt;width:201.75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200,4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  <v:path arrowok="t" o:connecttype="custom" o:connectlocs="278345,69260;128111,67151;410905,92337;345189,93345;977323,103426;937703,98822;1709751,91945;1693915,96996;2024217,60732;2217036,79613;2479071,40624;2393189,47704;2273026,14356;2277533,17701;1724638,10456;1768647,6191;1313200,12488;1334492,8811;830351,13737;907455,17304;244776,41775;231312,38021" o:connectangles="0,0,0,0,0,0,0,0,0,0,0,0,0,0,0,0,0,0,0,0,0,0"/>
              </v:shape>
            </w:pict>
          </mc:Fallback>
        </mc:AlternateContent>
      </w:r>
      <w:r w:rsidR="0077548C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D4B1F9" wp14:editId="48E93C68">
                <wp:simplePos x="0" y="0"/>
                <wp:positionH relativeFrom="column">
                  <wp:posOffset>123825</wp:posOffset>
                </wp:positionH>
                <wp:positionV relativeFrom="paragraph">
                  <wp:posOffset>25400</wp:posOffset>
                </wp:positionV>
                <wp:extent cx="2886075" cy="628650"/>
                <wp:effectExtent l="57150" t="19050" r="85725" b="952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6075" cy="6286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0D227F" id="Rectangle 1" o:spid="_x0000_s1026" style="position:absolute;margin-left:9.75pt;margin-top:2pt;width:227.25pt;height:4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 w:rsidR="0077548C">
        <w:rPr>
          <w:noProof/>
          <w:sz w:val="28"/>
          <w:szCs w:val="28"/>
        </w:rPr>
        <w:t xml:space="preserve">                                                                    </w:t>
      </w:r>
      <w:r w:rsidR="00A37E1F">
        <w:rPr>
          <w:noProof/>
          <w:sz w:val="28"/>
          <w:szCs w:val="28"/>
        </w:rPr>
        <w:t xml:space="preserve">    </w:t>
      </w:r>
    </w:p>
    <w:p w14:paraId="6A534FF3" w14:textId="2CE784A0" w:rsidR="007B4A91" w:rsidRDefault="007B4A91">
      <w:pPr>
        <w:rPr>
          <w:sz w:val="28"/>
          <w:szCs w:val="28"/>
        </w:rPr>
      </w:pPr>
    </w:p>
    <w:p w14:paraId="192F1F0E" w14:textId="0BC720A9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D894FF2" w14:textId="77777777" w:rsidR="00A37E1F" w:rsidRDefault="00A37E1F"/>
    <w:p w14:paraId="79B033EB" w14:textId="3D4DDA67" w:rsidR="00A37E1F" w:rsidRDefault="00A37E1F">
      <w:r>
        <w:t>Adding pictures, sounds and fun trivia questions to answer</w:t>
      </w:r>
    </w:p>
    <w:p w14:paraId="4EF5BFFF" w14:textId="77777777" w:rsidR="00A37E1F" w:rsidRDefault="00A37E1F"/>
    <w:p w14:paraId="24B987DE" w14:textId="77C4AB8A" w:rsidR="007B4A91" w:rsidRDefault="00A8503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029D"/>
    <w:rsid w:val="00556965"/>
    <w:rsid w:val="0077548C"/>
    <w:rsid w:val="007B4A91"/>
    <w:rsid w:val="00A37E1F"/>
    <w:rsid w:val="00A85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4EA8C-159A-4574-BC7E-9F60AB72E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oushka Gharat</cp:lastModifiedBy>
  <cp:revision>4</cp:revision>
  <dcterms:created xsi:type="dcterms:W3CDTF">2021-03-18T05:03:00Z</dcterms:created>
  <dcterms:modified xsi:type="dcterms:W3CDTF">2021-08-26T22:29:00Z</dcterms:modified>
</cp:coreProperties>
</file>